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8F3D9B" w:rsidRPr="00903F56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8F3D9B" w:rsidRPr="00903F56" w:rsidRDefault="008F3D9B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8F3D9B" w:rsidRPr="00903F56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8F3D9B" w:rsidRPr="00903F56" w:rsidRDefault="00A0070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03F56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8F3D9B" w:rsidRPr="00903F56" w:rsidRDefault="00A00700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6" w:history="1">
              <w:r w:rsidRPr="00903F5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Trends and Innovations</w:t>
              </w:r>
            </w:hyperlink>
          </w:p>
        </w:tc>
      </w:tr>
      <w:tr w:rsidR="008F3D9B" w:rsidRPr="00903F56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8F3D9B" w:rsidRPr="00903F56" w:rsidRDefault="00A0070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03F5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8F3D9B" w:rsidRPr="00903F56" w:rsidRDefault="00A0070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4921</w:t>
            </w:r>
          </w:p>
        </w:tc>
      </w:tr>
      <w:tr w:rsidR="008F3D9B" w:rsidRPr="00903F56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8F3D9B" w:rsidRPr="00903F56" w:rsidRDefault="00A0070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03F5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8F3D9B" w:rsidRPr="00903F56" w:rsidRDefault="00A0070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03F5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pair of </w:t>
            </w:r>
            <w:proofErr w:type="spellStart"/>
            <w:r w:rsidRPr="00903F56">
              <w:rPr>
                <w:rFonts w:ascii="Arial" w:hAnsi="Arial" w:cs="Arial"/>
                <w:b/>
                <w:sz w:val="20"/>
                <w:szCs w:val="20"/>
                <w:lang w:val="en-GB"/>
              </w:rPr>
              <w:t>Iridodialysis</w:t>
            </w:r>
            <w:proofErr w:type="spellEnd"/>
            <w:r w:rsidRPr="00903F5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with Sewing Machine Technique and </w:t>
            </w:r>
            <w:proofErr w:type="spellStart"/>
            <w:r w:rsidRPr="00903F56">
              <w:rPr>
                <w:rFonts w:ascii="Arial" w:hAnsi="Arial" w:cs="Arial"/>
                <w:b/>
                <w:sz w:val="20"/>
                <w:szCs w:val="20"/>
                <w:lang w:val="en-GB"/>
              </w:rPr>
              <w:t>Pupilloplasty</w:t>
            </w:r>
            <w:proofErr w:type="spellEnd"/>
            <w:r w:rsidRPr="00903F5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Using Four-Throw Method: A Low Invasive Approach to Iris Reconstruction</w:t>
            </w:r>
          </w:p>
        </w:tc>
      </w:tr>
      <w:tr w:rsidR="008F3D9B" w:rsidRPr="00903F56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8F3D9B" w:rsidRPr="00903F56" w:rsidRDefault="00A0070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03F5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8F3D9B" w:rsidRPr="00903F56" w:rsidRDefault="00A0070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03F5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8F3D9B" w:rsidRPr="00903F56" w:rsidRDefault="008F3D9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8F3D9B" w:rsidRPr="00903F56" w:rsidRDefault="008F3D9B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8F3D9B" w:rsidRPr="00903F56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8F3D9B" w:rsidRPr="00903F56" w:rsidRDefault="00A0070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03F5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03F5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F3D9B" w:rsidRPr="00903F56" w14:paraId="5EA12279" w14:textId="77777777">
        <w:tc>
          <w:tcPr>
            <w:tcW w:w="1265" w:type="pct"/>
            <w:noWrap/>
          </w:tcPr>
          <w:p w14:paraId="7AE9682F" w14:textId="77777777" w:rsidR="008F3D9B" w:rsidRPr="00903F56" w:rsidRDefault="008F3D9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8F3D9B" w:rsidRPr="00903F56" w:rsidRDefault="00A0070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03F5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8F3D9B" w:rsidRPr="00903F56" w:rsidRDefault="00A0070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8F3D9B" w:rsidRPr="00903F56" w:rsidRDefault="00A0070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03F56">
              <w:rPr>
                <w:rFonts w:ascii="Arial" w:hAnsi="Arial" w:cs="Arial"/>
                <w:lang w:val="en-GB"/>
              </w:rPr>
              <w:t>Author’s Feedback</w:t>
            </w:r>
            <w:r w:rsidRPr="00903F5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03F5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8F3D9B" w:rsidRPr="00903F56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8F3D9B" w:rsidRPr="00903F56" w:rsidRDefault="00A007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8F3D9B" w:rsidRPr="00903F56" w:rsidRDefault="008F3D9B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5BE5374" w:rsidR="008F3D9B" w:rsidRPr="00903F56" w:rsidRDefault="00A0070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technique of </w:t>
            </w:r>
            <w:proofErr w:type="spellStart"/>
            <w:r w:rsidRPr="00903F56">
              <w:rPr>
                <w:rFonts w:ascii="Arial" w:hAnsi="Arial" w:cs="Arial"/>
                <w:b/>
                <w:bCs/>
                <w:sz w:val="20"/>
                <w:szCs w:val="20"/>
              </w:rPr>
              <w:t>pupilloplasty</w:t>
            </w:r>
            <w:proofErr w:type="spellEnd"/>
            <w:r w:rsidRPr="00903F5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eed to be known by every cataract surgeon. The description of it is needed for to understand the procedure.</w:t>
            </w:r>
            <w:r w:rsidR="00393EFE" w:rsidRPr="00903F5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903F56">
              <w:rPr>
                <w:rFonts w:ascii="Arial" w:hAnsi="Arial" w:cs="Arial"/>
                <w:b/>
                <w:bCs/>
                <w:sz w:val="20"/>
                <w:szCs w:val="20"/>
              </w:rPr>
              <w:t>Easy illustrated pictures help in following it while during surgical procedures.</w:t>
            </w:r>
          </w:p>
        </w:tc>
        <w:tc>
          <w:tcPr>
            <w:tcW w:w="1523" w:type="pct"/>
          </w:tcPr>
          <w:p w14:paraId="462A339C" w14:textId="77777777" w:rsidR="008F3D9B" w:rsidRPr="00903F56" w:rsidRDefault="008F3D9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F3D9B" w:rsidRPr="00903F56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8F3D9B" w:rsidRPr="00903F56" w:rsidRDefault="00A007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8F3D9B" w:rsidRPr="00903F56" w:rsidRDefault="00A007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8F3D9B" w:rsidRPr="00903F56" w:rsidRDefault="008F3D9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8F3D9B" w:rsidRPr="00903F56" w:rsidRDefault="00A007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</w:rPr>
              <w:t>Yes suitable</w:t>
            </w:r>
          </w:p>
        </w:tc>
        <w:tc>
          <w:tcPr>
            <w:tcW w:w="1523" w:type="pct"/>
          </w:tcPr>
          <w:p w14:paraId="405B6701" w14:textId="77777777" w:rsidR="008F3D9B" w:rsidRPr="00903F56" w:rsidRDefault="008F3D9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F3D9B" w:rsidRPr="00903F56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8F3D9B" w:rsidRPr="00903F56" w:rsidRDefault="00A00700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03F5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8F3D9B" w:rsidRPr="00903F56" w:rsidRDefault="008F3D9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8F3D9B" w:rsidRPr="00903F56" w:rsidRDefault="00A007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1D54B730" w14:textId="77777777" w:rsidR="008F3D9B" w:rsidRPr="00903F56" w:rsidRDefault="008F3D9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F3D9B" w:rsidRPr="00903F56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8F3D9B" w:rsidRPr="00903F56" w:rsidRDefault="00A007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8F3D9B" w:rsidRPr="00903F56" w:rsidRDefault="00A0070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</w:rPr>
              <w:t>Correct</w:t>
            </w:r>
          </w:p>
        </w:tc>
        <w:tc>
          <w:tcPr>
            <w:tcW w:w="1523" w:type="pct"/>
          </w:tcPr>
          <w:p w14:paraId="4898F764" w14:textId="77777777" w:rsidR="008F3D9B" w:rsidRPr="00903F56" w:rsidRDefault="008F3D9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F3D9B" w:rsidRPr="00903F56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8F3D9B" w:rsidRPr="00903F56" w:rsidRDefault="00A007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8F3D9B" w:rsidRPr="00903F56" w:rsidRDefault="00A007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8F3D9B" w:rsidRPr="00903F56" w:rsidRDefault="00A0070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3F56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220055" w14:textId="77777777" w:rsidR="008F3D9B" w:rsidRPr="00903F56" w:rsidRDefault="008F3D9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F3D9B" w:rsidRPr="00903F56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8F3D9B" w:rsidRPr="00903F56" w:rsidRDefault="008F3D9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8F3D9B" w:rsidRPr="00903F56" w:rsidRDefault="00A00700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03F5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8F3D9B" w:rsidRPr="00903F56" w:rsidRDefault="00A00700">
            <w:pPr>
              <w:rPr>
                <w:rFonts w:ascii="Arial" w:hAnsi="Arial" w:cs="Arial"/>
                <w:sz w:val="20"/>
                <w:szCs w:val="20"/>
              </w:rPr>
            </w:pPr>
            <w:r w:rsidRPr="00903F56">
              <w:rPr>
                <w:rFonts w:ascii="Arial" w:hAnsi="Arial" w:cs="Arial"/>
                <w:sz w:val="20"/>
                <w:szCs w:val="20"/>
              </w:rPr>
              <w:t>Yes suitable</w:t>
            </w:r>
          </w:p>
          <w:p w14:paraId="41E28118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F3D9B" w:rsidRPr="00903F56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8F3D9B" w:rsidRPr="00903F56" w:rsidRDefault="00A0070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03F5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03F5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03F5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8F3D9B" w:rsidRPr="00903F56" w:rsidRDefault="008F3D9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8F3D9B" w:rsidRPr="00903F56" w:rsidRDefault="00A00700">
            <w:pPr>
              <w:rPr>
                <w:rFonts w:ascii="Arial" w:hAnsi="Arial" w:cs="Arial"/>
                <w:sz w:val="20"/>
                <w:szCs w:val="20"/>
              </w:rPr>
            </w:pPr>
            <w:r w:rsidRPr="00903F56">
              <w:rPr>
                <w:rFonts w:ascii="Arial" w:hAnsi="Arial" w:cs="Arial"/>
                <w:sz w:val="20"/>
                <w:szCs w:val="20"/>
              </w:rPr>
              <w:t>Good one</w:t>
            </w:r>
          </w:p>
          <w:p w14:paraId="15DFD0E8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8F3D9B" w:rsidRPr="00903F56" w:rsidRDefault="008F3D9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8F3D9B" w:rsidRPr="00903F56" w:rsidRDefault="008F3D9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8F3D9B" w:rsidRPr="00903F56" w:rsidRDefault="008F3D9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8F3D9B" w:rsidRPr="00903F56" w:rsidRDefault="008F3D9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8F3D9B" w:rsidRPr="00903F56" w:rsidRDefault="008F3D9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8F3D9B" w:rsidRPr="00903F56" w:rsidRDefault="008F3D9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8F3D9B" w:rsidRPr="00903F56" w:rsidRDefault="008F3D9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6F09FC" w:rsidRPr="00903F56" w14:paraId="1C213EEB" w14:textId="77777777" w:rsidTr="001775B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6CFEB" w14:textId="77777777" w:rsidR="006F09FC" w:rsidRPr="00903F56" w:rsidRDefault="006F09FC" w:rsidP="006F09F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03F5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3F5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67330BA" w14:textId="77777777" w:rsidR="006F09FC" w:rsidRPr="00903F56" w:rsidRDefault="006F09FC" w:rsidP="006F09F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F09FC" w:rsidRPr="00903F56" w14:paraId="1701CF66" w14:textId="77777777" w:rsidTr="001775B2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76DB3" w14:textId="77777777" w:rsidR="006F09FC" w:rsidRPr="00903F56" w:rsidRDefault="006F09FC" w:rsidP="006F09F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B84BEF" w14:textId="77777777" w:rsidR="006F09FC" w:rsidRPr="00903F56" w:rsidRDefault="006F09FC" w:rsidP="006F09F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03F5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0B45FCD9" w14:textId="77777777" w:rsidR="006F09FC" w:rsidRPr="00903F56" w:rsidRDefault="006F09FC" w:rsidP="006F09F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903F5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903F5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903F56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F09FC" w:rsidRPr="00903F56" w14:paraId="73414DAF" w14:textId="77777777" w:rsidTr="001775B2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E493B" w14:textId="77777777" w:rsidR="006F09FC" w:rsidRPr="00903F56" w:rsidRDefault="006F09FC" w:rsidP="006F09FC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03F5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6CC39B7" w14:textId="77777777" w:rsidR="006F09FC" w:rsidRPr="00903F56" w:rsidRDefault="006F09FC" w:rsidP="006F09F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F2728" w14:textId="77777777" w:rsidR="006F09FC" w:rsidRPr="00903F56" w:rsidRDefault="006F09FC" w:rsidP="006F09FC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03F5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3F5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3F5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D1DDECF" w14:textId="77777777" w:rsidR="006F09FC" w:rsidRPr="00903F56" w:rsidRDefault="006F09FC" w:rsidP="006F09F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DF9644B" w14:textId="77777777" w:rsidR="006F09FC" w:rsidRPr="00903F56" w:rsidRDefault="006F09FC" w:rsidP="006F09F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73897AD1" w14:textId="77777777" w:rsidR="006F09FC" w:rsidRPr="00903F56" w:rsidRDefault="006F09FC" w:rsidP="006F09F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C39A181" w14:textId="77777777" w:rsidR="006F09FC" w:rsidRPr="00903F56" w:rsidRDefault="006F09FC" w:rsidP="006F09F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9F5BC30" w14:textId="77777777" w:rsidR="006F09FC" w:rsidRPr="00903F56" w:rsidRDefault="006F09FC" w:rsidP="006F09F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B4E2105" w14:textId="77777777" w:rsidR="006F09FC" w:rsidRPr="00903F56" w:rsidRDefault="006F09FC" w:rsidP="006F09FC">
      <w:pPr>
        <w:rPr>
          <w:rFonts w:ascii="Arial" w:hAnsi="Arial" w:cs="Arial"/>
          <w:sz w:val="20"/>
          <w:szCs w:val="20"/>
        </w:rPr>
      </w:pPr>
    </w:p>
    <w:p w14:paraId="6F558CC3" w14:textId="77777777" w:rsidR="006F09FC" w:rsidRPr="00903F56" w:rsidRDefault="006F09FC" w:rsidP="006F09FC">
      <w:pPr>
        <w:rPr>
          <w:rFonts w:ascii="Arial" w:hAnsi="Arial" w:cs="Arial"/>
          <w:sz w:val="20"/>
          <w:szCs w:val="20"/>
        </w:rPr>
      </w:pPr>
    </w:p>
    <w:bookmarkEnd w:id="1"/>
    <w:p w14:paraId="047E40F0" w14:textId="77777777" w:rsidR="00903F56" w:rsidRPr="00903F56" w:rsidRDefault="00903F56" w:rsidP="00903F5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903F56">
        <w:rPr>
          <w:rFonts w:ascii="Arial" w:hAnsi="Arial" w:cs="Arial"/>
          <w:b/>
          <w:bCs/>
          <w:sz w:val="20"/>
          <w:szCs w:val="20"/>
          <w:u w:val="single"/>
          <w:lang w:val="en-GB"/>
        </w:rPr>
        <w:t>Reviewers:</w:t>
      </w:r>
    </w:p>
    <w:p w14:paraId="25069224" w14:textId="7A8DF1B4" w:rsidR="008F3D9B" w:rsidRPr="00903F56" w:rsidRDefault="00903F56" w:rsidP="00903F56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r w:rsidRPr="00903F56">
        <w:rPr>
          <w:rFonts w:ascii="Arial" w:hAnsi="Arial" w:cs="Arial"/>
          <w:b/>
          <w:bCs/>
          <w:sz w:val="20"/>
          <w:szCs w:val="20"/>
          <w:lang w:val="en-GB"/>
        </w:rPr>
        <w:t>Kalaiselvi, Sri Lakshmi Narayana Institute of Medical Sciences, India</w:t>
      </w:r>
    </w:p>
    <w:sectPr w:rsidR="008F3D9B" w:rsidRPr="00903F56">
      <w:headerReference w:type="default" r:id="rId7"/>
      <w:footerReference w:type="default" r:id="rId8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DB668F" w14:textId="77777777" w:rsidR="00BF5C80" w:rsidRDefault="00BF5C80">
      <w:r>
        <w:separator/>
      </w:r>
    </w:p>
  </w:endnote>
  <w:endnote w:type="continuationSeparator" w:id="0">
    <w:p w14:paraId="6E5B9EDA" w14:textId="77777777" w:rsidR="00BF5C80" w:rsidRDefault="00BF5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8F3D9B" w:rsidRDefault="00A00700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1EE5F" w14:textId="77777777" w:rsidR="00BF5C80" w:rsidRDefault="00BF5C80">
      <w:r>
        <w:separator/>
      </w:r>
    </w:p>
  </w:footnote>
  <w:footnote w:type="continuationSeparator" w:id="0">
    <w:p w14:paraId="5F4D17BE" w14:textId="77777777" w:rsidR="00BF5C80" w:rsidRDefault="00BF5C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8F3D9B" w:rsidRDefault="008F3D9B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8F3D9B" w:rsidRDefault="008F3D9B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8F3D9B" w:rsidRDefault="00A00700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77FF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3EFE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09FC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7ADD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5300"/>
    <w:rsid w:val="008E5067"/>
    <w:rsid w:val="008F036B"/>
    <w:rsid w:val="008F36E4"/>
    <w:rsid w:val="008F3D9B"/>
    <w:rsid w:val="00903F56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070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5D5C"/>
    <w:rsid w:val="00B760E1"/>
    <w:rsid w:val="00B82FFC"/>
    <w:rsid w:val="00B95E13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BF5C80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56C1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0CEB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1F74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B986B5"/>
  <w15:docId w15:val="{3A0FD10A-1FC1-4068-ABE1-E82F10818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ookpi.org/bookstore/product/medical-science-trends-and-innovations-vol-1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318</Words>
  <Characters>1814</Characters>
  <Application>Microsoft Office Word</Application>
  <DocSecurity>0</DocSecurity>
  <Lines>15</Lines>
  <Paragraphs>4</Paragraphs>
  <ScaleCrop>false</ScaleCrop>
  <Company>HP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6</cp:revision>
  <dcterms:created xsi:type="dcterms:W3CDTF">2023-08-30T09:21:00Z</dcterms:created>
  <dcterms:modified xsi:type="dcterms:W3CDTF">2025-03-18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0326</vt:lpwstr>
  </property>
  <property fmtid="{D5CDD505-2E9C-101B-9397-08002B2CF9AE}" pid="4" name="ICV">
    <vt:lpwstr>3EB733EF57D8427CBC352A5E29F099F7_12</vt:lpwstr>
  </property>
</Properties>
</file>